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4A737B90" w:rsidR="007B4A91" w:rsidRDefault="002C5A6A" w:rsidP="002C5A6A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035F94A" w14:textId="77777777" w:rsidR="007B4A91" w:rsidRDefault="00EC26D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EC26D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4779B74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3797158" w14:textId="04FE002F" w:rsidR="002C5A6A" w:rsidRDefault="002C5A6A" w:rsidP="002C5A6A">
      <w:pPr>
        <w:ind w:left="720"/>
        <w:rPr>
          <w:sz w:val="28"/>
          <w:szCs w:val="28"/>
        </w:rPr>
      </w:pPr>
    </w:p>
    <w:p w14:paraId="555F2033" w14:textId="5EC82730" w:rsidR="007B4A91" w:rsidRPr="002C5A6A" w:rsidRDefault="002C5A6A">
      <w:pPr>
        <w:ind w:left="720"/>
        <w:rPr>
          <w:sz w:val="28"/>
          <w:szCs w:val="28"/>
          <w:u w:val="single"/>
        </w:rPr>
      </w:pPr>
      <w:r w:rsidRPr="002C5A6A">
        <w:rPr>
          <w:sz w:val="28"/>
          <w:szCs w:val="28"/>
          <w:u w:val="single"/>
        </w:rPr>
        <w:t>To kill all bad people and defeat the main boss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683DE056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8D43F53" w14:textId="718E2532" w:rsidR="002C5A6A" w:rsidRDefault="002C5A6A" w:rsidP="002C5A6A">
      <w:pPr>
        <w:ind w:left="720"/>
        <w:rPr>
          <w:sz w:val="28"/>
          <w:szCs w:val="28"/>
        </w:rPr>
      </w:pPr>
    </w:p>
    <w:p w14:paraId="7535EB64" w14:textId="77777777" w:rsidR="002C5A6A" w:rsidRDefault="002C5A6A" w:rsidP="002C5A6A">
      <w:pPr>
        <w:ind w:left="720"/>
        <w:rPr>
          <w:sz w:val="28"/>
          <w:szCs w:val="28"/>
        </w:rPr>
      </w:pPr>
    </w:p>
    <w:p w14:paraId="41B53D71" w14:textId="7EF52D5D" w:rsidR="007B4A91" w:rsidRPr="002C5A6A" w:rsidRDefault="002C5A6A">
      <w:pPr>
        <w:ind w:left="720"/>
        <w:rPr>
          <w:sz w:val="28"/>
          <w:szCs w:val="28"/>
          <w:u w:val="single"/>
        </w:rPr>
      </w:pPr>
      <w:r w:rsidRPr="002C5A6A">
        <w:rPr>
          <w:sz w:val="28"/>
          <w:szCs w:val="28"/>
          <w:u w:val="single"/>
        </w:rPr>
        <w:t xml:space="preserve">There are 2 stages in the game. First are </w:t>
      </w:r>
      <w:proofErr w:type="spellStart"/>
      <w:r w:rsidRPr="002C5A6A">
        <w:rPr>
          <w:sz w:val="28"/>
          <w:szCs w:val="28"/>
          <w:u w:val="single"/>
        </w:rPr>
        <w:t>gaurds</w:t>
      </w:r>
      <w:proofErr w:type="spellEnd"/>
      <w:r w:rsidRPr="002C5A6A">
        <w:rPr>
          <w:sz w:val="28"/>
          <w:szCs w:val="28"/>
          <w:u w:val="single"/>
        </w:rPr>
        <w:t xml:space="preserve"> and second is boss.</w:t>
      </w:r>
      <w:r w:rsidRPr="002C5A6A">
        <w:rPr>
          <w:sz w:val="28"/>
          <w:szCs w:val="28"/>
          <w:u w:val="single"/>
        </w:rPr>
        <w:br/>
        <w:t>Defeat boss to finish the game.</w:t>
      </w:r>
    </w:p>
    <w:p w14:paraId="35A4557A" w14:textId="53E08AE9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C99F96" w:rsidR="007B4A91" w:rsidRDefault="002069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ur 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38ED67A" w:rsidR="007B4A91" w:rsidRDefault="002069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B)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FA9F056" w:rsidR="007B4A91" w:rsidRDefault="002069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ponent sold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F335014" w:rsidR="007B4A91" w:rsidRDefault="002069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little dmg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40EF619" w:rsidR="007B4A91" w:rsidRDefault="002069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DF4B4C1" w:rsidR="007B4A91" w:rsidRDefault="002069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a lot of dmg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63CE30C" w:rsidR="007B4A91" w:rsidRDefault="002069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ponent Sold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AEFD9CE" w:rsidR="007B4A91" w:rsidRDefault="002069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less dm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DB548AA" w:rsidR="007B4A91" w:rsidRDefault="002069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D063FA5" w:rsidR="007B4A91" w:rsidRDefault="002069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more dmg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34AC961F" w:rsidR="007B4A91" w:rsidRDefault="007B4A91">
      <w:pPr>
        <w:rPr>
          <w:sz w:val="28"/>
          <w:szCs w:val="28"/>
        </w:rPr>
      </w:pPr>
    </w:p>
    <w:p w14:paraId="2C39E5BE" w14:textId="5C07F156" w:rsidR="007B4A91" w:rsidRDefault="007B4A91">
      <w:pPr>
        <w:rPr>
          <w:sz w:val="28"/>
          <w:szCs w:val="28"/>
        </w:rPr>
      </w:pPr>
    </w:p>
    <w:p w14:paraId="442F6C1C" w14:textId="37C2546C" w:rsidR="007B4A91" w:rsidRDefault="007B4A91">
      <w:pPr>
        <w:rPr>
          <w:sz w:val="28"/>
          <w:szCs w:val="28"/>
        </w:rPr>
      </w:pPr>
    </w:p>
    <w:p w14:paraId="6A534FF3" w14:textId="6F9376AB" w:rsidR="007B4A91" w:rsidRDefault="00EC26D3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99555C4" wp14:editId="0C15E99D">
            <wp:extent cx="274320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>playing character</w: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DBEB662" w:rsidR="007B4A91" w:rsidRDefault="007B4A91"/>
    <w:p w14:paraId="1867C20B" w14:textId="099D7095" w:rsidR="009D2B33" w:rsidRDefault="009D2B33">
      <w:pPr>
        <w:rPr>
          <w:sz w:val="28"/>
          <w:szCs w:val="28"/>
        </w:rPr>
      </w:pPr>
      <w:r>
        <w:t xml:space="preserve">There will be 2 levels. There will be increased </w:t>
      </w:r>
      <w:proofErr w:type="spellStart"/>
      <w:r>
        <w:t>diffculty</w:t>
      </w:r>
      <w:proofErr w:type="spellEnd"/>
      <w:r>
        <w:t xml:space="preserve"> in second level. Skills will also matter.</w:t>
      </w:r>
      <w:r>
        <w:br/>
        <w:t>There will be many animations and sound which will make it interesting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069BD"/>
    <w:rsid w:val="002C5A6A"/>
    <w:rsid w:val="00556965"/>
    <w:rsid w:val="007B4A91"/>
    <w:rsid w:val="009D2B33"/>
    <w:rsid w:val="00EC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mit Roy</cp:lastModifiedBy>
  <cp:revision>5</cp:revision>
  <dcterms:created xsi:type="dcterms:W3CDTF">2021-03-18T05:03:00Z</dcterms:created>
  <dcterms:modified xsi:type="dcterms:W3CDTF">2022-01-08T14:53:00Z</dcterms:modified>
</cp:coreProperties>
</file>